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22B8" w:rsidRPr="00F64A5B" w:rsidRDefault="0082140A">
      <w:pPr>
        <w:rPr>
          <w:b/>
          <w:sz w:val="28"/>
        </w:rPr>
      </w:pPr>
      <w:r w:rsidRPr="0082140A">
        <w:rPr>
          <w:b/>
          <w:sz w:val="28"/>
        </w:rPr>
        <w:t>Vă rugăm să completați o singură fișă per laborator.</w:t>
      </w:r>
    </w:p>
    <w:p w:rsidR="00076773" w:rsidRPr="00A9539E" w:rsidRDefault="00DF03E9">
      <w:pPr>
        <w:rPr>
          <w:b/>
          <w:color w:val="C00000"/>
        </w:rPr>
      </w:pPr>
      <w:r>
        <w:rPr>
          <w:b/>
          <w:color w:val="C00000"/>
        </w:rPr>
        <w:t>NUMELE</w:t>
      </w:r>
      <w:r w:rsidR="00F9674B" w:rsidRPr="00A9539E">
        <w:rPr>
          <w:b/>
          <w:color w:val="C00000"/>
        </w:rPr>
        <w:t xml:space="preserve"> LABORATORULUI:</w:t>
      </w:r>
    </w:p>
    <w:p w:rsidR="00CF5725" w:rsidRPr="00A9539E" w:rsidRDefault="00F9674B">
      <w:pPr>
        <w:rPr>
          <w:b/>
          <w:color w:val="C00000"/>
        </w:rPr>
      </w:pPr>
      <w:r w:rsidRPr="00A9539E">
        <w:rPr>
          <w:b/>
          <w:color w:val="C00000"/>
        </w:rPr>
        <w:t>INSTITUȚIA GAZDĂ:</w:t>
      </w:r>
    </w:p>
    <w:p w:rsidR="00CF5725" w:rsidRPr="00A9539E" w:rsidRDefault="00F9674B">
      <w:pPr>
        <w:rPr>
          <w:b/>
          <w:color w:val="C00000"/>
        </w:rPr>
      </w:pPr>
      <w:r w:rsidRPr="00A9539E">
        <w:rPr>
          <w:b/>
          <w:color w:val="C00000"/>
        </w:rPr>
        <w:t>ECHIPA LABORATORULUI:</w:t>
      </w:r>
    </w:p>
    <w:p w:rsidR="003D4A2D" w:rsidRPr="00A9539E" w:rsidRDefault="003D4A2D">
      <w:r w:rsidRPr="00F9674B">
        <w:rPr>
          <w:b/>
        </w:rPr>
        <w:t>Coordonatorul laboratorului</w:t>
      </w:r>
      <w:r w:rsidR="00A9539E">
        <w:t xml:space="preserve"> </w:t>
      </w:r>
      <w:r w:rsidR="00A9539E">
        <w:rPr>
          <w:i/>
        </w:rPr>
        <w:t>(grad didactic, nume, prenume)</w:t>
      </w:r>
      <w:r w:rsidRPr="00F9674B">
        <w:rPr>
          <w:b/>
        </w:rPr>
        <w:t>:</w:t>
      </w:r>
      <w:r w:rsidR="00A9539E">
        <w:t xml:space="preserve"> ...</w:t>
      </w:r>
    </w:p>
    <w:p w:rsidR="00B77581" w:rsidRPr="00B77581" w:rsidRDefault="003D4A2D">
      <w:r w:rsidRPr="00F9674B">
        <w:rPr>
          <w:b/>
        </w:rPr>
        <w:t>Membrii echipei laboratorului</w:t>
      </w:r>
      <w:r w:rsidR="00A9539E" w:rsidRPr="00A9539E">
        <w:t xml:space="preserve"> </w:t>
      </w:r>
      <w:r w:rsidR="00A9539E">
        <w:rPr>
          <w:i/>
        </w:rPr>
        <w:t>(grad didactic, nume, prenume)</w:t>
      </w:r>
      <w:r w:rsidRPr="00F9674B">
        <w:rPr>
          <w:b/>
        </w:rPr>
        <w:t>:</w:t>
      </w:r>
    </w:p>
    <w:p w:rsidR="00434A5E" w:rsidRPr="00581F17" w:rsidRDefault="00DA3F2F">
      <w:pPr>
        <w:rPr>
          <w:i/>
          <w:color w:val="0070C0"/>
        </w:rPr>
      </w:pPr>
      <w:r>
        <w:rPr>
          <w:i/>
          <w:color w:val="0070C0"/>
        </w:rPr>
        <w:t>V</w:t>
      </w:r>
      <w:r w:rsidR="00331403">
        <w:rPr>
          <w:i/>
          <w:color w:val="0070C0"/>
        </w:rPr>
        <w:t>ă</w:t>
      </w:r>
      <w:r>
        <w:rPr>
          <w:i/>
          <w:color w:val="0070C0"/>
        </w:rPr>
        <w:t xml:space="preserve"> rugăm să atașați</w:t>
      </w:r>
      <w:r w:rsidR="00434A5E" w:rsidRPr="00DA3F2F">
        <w:rPr>
          <w:i/>
          <w:color w:val="0070C0"/>
        </w:rPr>
        <w:t xml:space="preserve"> CV-urile </w:t>
      </w:r>
      <w:r>
        <w:rPr>
          <w:i/>
          <w:color w:val="0070C0"/>
        </w:rPr>
        <w:t xml:space="preserve">coordonatorului și </w:t>
      </w:r>
      <w:r w:rsidR="00240B19">
        <w:rPr>
          <w:i/>
          <w:color w:val="0070C0"/>
        </w:rPr>
        <w:t xml:space="preserve">ale </w:t>
      </w:r>
      <w:r w:rsidR="00AB1B46" w:rsidRPr="00DA3F2F">
        <w:rPr>
          <w:i/>
          <w:color w:val="0070C0"/>
        </w:rPr>
        <w:t>tuturor membrilor</w:t>
      </w:r>
      <w:r>
        <w:rPr>
          <w:i/>
          <w:color w:val="0070C0"/>
        </w:rPr>
        <w:t xml:space="preserve"> echipei</w:t>
      </w:r>
      <w:r w:rsidR="00AB1B46" w:rsidRPr="00DA3F2F">
        <w:rPr>
          <w:i/>
          <w:color w:val="0070C0"/>
        </w:rPr>
        <w:t xml:space="preserve">, în format Europass, </w:t>
      </w:r>
      <w:r w:rsidRPr="00DA3F2F">
        <w:rPr>
          <w:i/>
          <w:color w:val="0070C0"/>
        </w:rPr>
        <w:t>cu cele mai relevante informații</w:t>
      </w:r>
      <w:r w:rsidR="000E7A09">
        <w:rPr>
          <w:i/>
          <w:color w:val="0070C0"/>
        </w:rPr>
        <w:t>.</w:t>
      </w:r>
    </w:p>
    <w:p w:rsidR="00CE45A6" w:rsidRDefault="00CE45A6" w:rsidP="00E37189">
      <w:pPr>
        <w:rPr>
          <w:b/>
          <w:color w:val="C00000"/>
        </w:rPr>
      </w:pPr>
      <w:r>
        <w:rPr>
          <w:b/>
          <w:color w:val="C00000"/>
        </w:rPr>
        <w:t>DATE DE CONTACT ALE LABORATORULUI:</w:t>
      </w:r>
    </w:p>
    <w:p w:rsidR="006E4104" w:rsidRPr="00D533AD" w:rsidRDefault="00554B7C" w:rsidP="00E37189">
      <w:r>
        <w:rPr>
          <w:b/>
        </w:rPr>
        <w:t>Persoana de contact</w:t>
      </w:r>
      <w:r w:rsidRPr="00D533AD">
        <w:t xml:space="preserve"> </w:t>
      </w:r>
      <w:r>
        <w:rPr>
          <w:i/>
        </w:rPr>
        <w:t>(grad didactic, nume, prenume)</w:t>
      </w:r>
      <w:r w:rsidRPr="00554B7C">
        <w:rPr>
          <w:b/>
        </w:rPr>
        <w:t>:</w:t>
      </w:r>
      <w:r w:rsidR="00D533AD">
        <w:t xml:space="preserve"> ...</w:t>
      </w:r>
    </w:p>
    <w:p w:rsidR="00554B7C" w:rsidRPr="00D533AD" w:rsidRDefault="00AE7D0F" w:rsidP="00E37189">
      <w:r>
        <w:rPr>
          <w:b/>
        </w:rPr>
        <w:t>Adresa de e-mail:</w:t>
      </w:r>
      <w:r w:rsidR="00D533AD">
        <w:t xml:space="preserve"> ...</w:t>
      </w:r>
    </w:p>
    <w:p w:rsidR="00F52EE6" w:rsidRPr="00F52EE6" w:rsidRDefault="006106DC" w:rsidP="00E37189">
      <w:r>
        <w:rPr>
          <w:b/>
        </w:rPr>
        <w:t>Telefon</w:t>
      </w:r>
      <w:r>
        <w:t xml:space="preserve"> </w:t>
      </w:r>
      <w:r>
        <w:rPr>
          <w:i/>
        </w:rPr>
        <w:t>(opțional)</w:t>
      </w:r>
      <w:r>
        <w:rPr>
          <w:b/>
        </w:rPr>
        <w:t>:</w:t>
      </w:r>
      <w:r w:rsidR="001E01AD">
        <w:t xml:space="preserve"> ...</w:t>
      </w:r>
    </w:p>
    <w:p w:rsidR="0078503E" w:rsidRPr="00F64A5B" w:rsidRDefault="004A6B92">
      <w:pPr>
        <w:rPr>
          <w:b/>
          <w:color w:val="C00000"/>
        </w:rPr>
      </w:pPr>
      <w:r>
        <w:rPr>
          <w:b/>
          <w:color w:val="C00000"/>
        </w:rPr>
        <w:t>DOMENII PRINCIPALE DE ACTIVITATE</w:t>
      </w:r>
      <w:r w:rsidR="00F64A5B">
        <w:rPr>
          <w:b/>
          <w:color w:val="C00000"/>
        </w:rPr>
        <w:t>:</w:t>
      </w:r>
    </w:p>
    <w:p w:rsidR="001B2ACD" w:rsidRPr="00F64A5B" w:rsidRDefault="001B2ACD" w:rsidP="00153B0F">
      <w:pPr>
        <w:rPr>
          <w:b/>
          <w:color w:val="C00000"/>
        </w:rPr>
      </w:pPr>
      <w:r>
        <w:rPr>
          <w:b/>
          <w:color w:val="C00000"/>
        </w:rPr>
        <w:t>T</w:t>
      </w:r>
      <w:r>
        <w:rPr>
          <w:b/>
          <w:color w:val="C00000"/>
        </w:rPr>
        <w:t>E</w:t>
      </w:r>
      <w:r w:rsidR="00F64A5B">
        <w:rPr>
          <w:b/>
          <w:color w:val="C00000"/>
        </w:rPr>
        <w:t>HNCI UTILIZATE DE RUTINĂ:</w:t>
      </w:r>
    </w:p>
    <w:p w:rsidR="008F2119" w:rsidRPr="00F64A5B" w:rsidRDefault="00153B0F" w:rsidP="008F2119">
      <w:pPr>
        <w:rPr>
          <w:b/>
          <w:color w:val="C00000"/>
        </w:rPr>
      </w:pPr>
      <w:r>
        <w:rPr>
          <w:b/>
          <w:color w:val="C00000"/>
        </w:rPr>
        <w:t>PROIECTE DE CERCETARE</w:t>
      </w:r>
      <w:r w:rsidRPr="00A9539E">
        <w:rPr>
          <w:b/>
          <w:color w:val="C00000"/>
        </w:rPr>
        <w:t>:</w:t>
      </w:r>
    </w:p>
    <w:p w:rsidR="00EB3855" w:rsidRDefault="00331403" w:rsidP="00EB3855">
      <w:pPr>
        <w:spacing w:after="0"/>
        <w:rPr>
          <w:i/>
          <w:color w:val="0070C0"/>
        </w:rPr>
      </w:pPr>
      <w:r>
        <w:rPr>
          <w:i/>
          <w:color w:val="0070C0"/>
        </w:rPr>
        <w:t xml:space="preserve">Vă </w:t>
      </w:r>
      <w:r w:rsidR="008F2119">
        <w:rPr>
          <w:i/>
          <w:color w:val="0070C0"/>
        </w:rPr>
        <w:t xml:space="preserve">rugăm să menționați </w:t>
      </w:r>
      <w:r w:rsidR="005128A8">
        <w:rPr>
          <w:i/>
          <w:color w:val="0070C0"/>
        </w:rPr>
        <w:t>cele mai relevante proiecte</w:t>
      </w:r>
      <w:r w:rsidR="000A0F01">
        <w:rPr>
          <w:i/>
          <w:color w:val="0070C0"/>
        </w:rPr>
        <w:t xml:space="preserve"> de cercetare la care participă sau a partic</w:t>
      </w:r>
      <w:r w:rsidR="00EB3855">
        <w:rPr>
          <w:i/>
          <w:color w:val="0070C0"/>
        </w:rPr>
        <w:t>ipat laboratorul dumneavoastră.</w:t>
      </w:r>
    </w:p>
    <w:p w:rsidR="008F2119" w:rsidRDefault="00314E6A" w:rsidP="00EB3855">
      <w:pPr>
        <w:pStyle w:val="ListParagraph"/>
        <w:numPr>
          <w:ilvl w:val="0"/>
          <w:numId w:val="1"/>
        </w:numPr>
        <w:ind w:left="360"/>
        <w:rPr>
          <w:i/>
          <w:color w:val="0070C0"/>
        </w:rPr>
      </w:pPr>
      <w:r>
        <w:rPr>
          <w:i/>
          <w:color w:val="0070C0"/>
        </w:rPr>
        <w:t>vă rugăm să menționați</w:t>
      </w:r>
      <w:r w:rsidR="000E2D68">
        <w:rPr>
          <w:i/>
          <w:color w:val="0070C0"/>
        </w:rPr>
        <w:t xml:space="preserve"> doar proiectele de cercetare (nu și proiectele de dezvoltate instituțio</w:t>
      </w:r>
      <w:r w:rsidR="00930264">
        <w:rPr>
          <w:i/>
          <w:color w:val="0070C0"/>
        </w:rPr>
        <w:t>n</w:t>
      </w:r>
      <w:r w:rsidR="000E2D68">
        <w:rPr>
          <w:i/>
          <w:color w:val="0070C0"/>
        </w:rPr>
        <w:t xml:space="preserve">ală, </w:t>
      </w:r>
      <w:r w:rsidR="00BB70B5">
        <w:rPr>
          <w:i/>
          <w:color w:val="0070C0"/>
        </w:rPr>
        <w:t>proiectele de mobilitate, etc.)</w:t>
      </w:r>
      <w:r w:rsidR="00AF33B3">
        <w:rPr>
          <w:i/>
          <w:color w:val="0070C0"/>
        </w:rPr>
        <w:t>;</w:t>
      </w:r>
    </w:p>
    <w:p w:rsidR="00F01A6F" w:rsidRPr="00F64A5B" w:rsidRDefault="00271C16" w:rsidP="00F64A5B">
      <w:pPr>
        <w:pStyle w:val="ListParagraph"/>
        <w:numPr>
          <w:ilvl w:val="0"/>
          <w:numId w:val="1"/>
        </w:numPr>
        <w:ind w:left="360"/>
        <w:rPr>
          <w:i/>
          <w:color w:val="0070C0"/>
        </w:rPr>
      </w:pPr>
      <w:r>
        <w:rPr>
          <w:i/>
          <w:color w:val="0070C0"/>
        </w:rPr>
        <w:t xml:space="preserve">pentru fiecare proiect, vă rugăm să menționați: </w:t>
      </w:r>
      <w:r w:rsidR="006F22AA">
        <w:rPr>
          <w:i/>
          <w:color w:val="0070C0"/>
        </w:rPr>
        <w:t xml:space="preserve">titlul proiectului, competiția </w:t>
      </w:r>
      <w:r w:rsidR="006A6EF7">
        <w:rPr>
          <w:i/>
          <w:color w:val="0070C0"/>
        </w:rPr>
        <w:t xml:space="preserve">în care a fost câștigat, </w:t>
      </w:r>
      <w:r w:rsidR="000939CB">
        <w:rPr>
          <w:i/>
          <w:color w:val="0070C0"/>
        </w:rPr>
        <w:t xml:space="preserve">codul proiectului, </w:t>
      </w:r>
      <w:r w:rsidR="00EC0B5C">
        <w:rPr>
          <w:i/>
          <w:color w:val="0070C0"/>
        </w:rPr>
        <w:t xml:space="preserve">bugetul total al proiectului, </w:t>
      </w:r>
      <w:r w:rsidR="00803851">
        <w:rPr>
          <w:i/>
          <w:color w:val="0070C0"/>
        </w:rPr>
        <w:t xml:space="preserve">perioada de desfășurare, </w:t>
      </w:r>
      <w:r w:rsidR="00CA61C2">
        <w:rPr>
          <w:i/>
          <w:color w:val="0070C0"/>
        </w:rPr>
        <w:t xml:space="preserve">numele directorului de proiect </w:t>
      </w:r>
      <w:r w:rsidR="0018519B">
        <w:rPr>
          <w:i/>
          <w:color w:val="0070C0"/>
        </w:rPr>
        <w:t>ș</w:t>
      </w:r>
      <w:r w:rsidR="00AF33B3">
        <w:rPr>
          <w:i/>
          <w:color w:val="0070C0"/>
        </w:rPr>
        <w:t>i al responsabilului de proiect</w:t>
      </w:r>
      <w:r w:rsidR="0018519B">
        <w:rPr>
          <w:i/>
          <w:color w:val="0070C0"/>
        </w:rPr>
        <w:t xml:space="preserve"> </w:t>
      </w:r>
      <w:r w:rsidR="00AF33B3">
        <w:rPr>
          <w:i/>
          <w:color w:val="0070C0"/>
        </w:rPr>
        <w:t>(</w:t>
      </w:r>
      <w:r w:rsidR="0018519B">
        <w:rPr>
          <w:i/>
          <w:color w:val="0070C0"/>
        </w:rPr>
        <w:t>dacă este cazul</w:t>
      </w:r>
      <w:r w:rsidR="00AF33B3">
        <w:rPr>
          <w:i/>
          <w:color w:val="0070C0"/>
        </w:rPr>
        <w:t>).</w:t>
      </w:r>
    </w:p>
    <w:p w:rsidR="00404127" w:rsidRPr="00A9539E" w:rsidRDefault="00404127" w:rsidP="00404127">
      <w:pPr>
        <w:rPr>
          <w:b/>
          <w:color w:val="C00000"/>
        </w:rPr>
      </w:pPr>
      <w:r>
        <w:rPr>
          <w:b/>
          <w:color w:val="C00000"/>
        </w:rPr>
        <w:t>ALTE INFORMAȚII RELEVANTE</w:t>
      </w:r>
      <w:r w:rsidRPr="00A9539E">
        <w:rPr>
          <w:b/>
          <w:color w:val="C00000"/>
        </w:rPr>
        <w:t>:</w:t>
      </w:r>
    </w:p>
    <w:p w:rsidR="001B2ACD" w:rsidRPr="001B2ACD" w:rsidRDefault="001F73BF" w:rsidP="001B2ACD">
      <w:pPr>
        <w:rPr>
          <w:i/>
          <w:color w:val="0070C0"/>
        </w:rPr>
      </w:pPr>
      <w:bookmarkStart w:id="0" w:name="_GoBack"/>
      <w:bookmarkEnd w:id="0"/>
      <w:r>
        <w:rPr>
          <w:i/>
          <w:color w:val="0070C0"/>
        </w:rPr>
        <w:t xml:space="preserve">Vă rugăm să menționați </w:t>
      </w:r>
      <w:r w:rsidR="00062F85">
        <w:rPr>
          <w:i/>
          <w:color w:val="0070C0"/>
        </w:rPr>
        <w:t xml:space="preserve">în această secțiune orice alte informații considerați relevante în legătură cu activitatea laboratorului dumneavoastră (de ex., </w:t>
      </w:r>
      <w:r w:rsidR="001B2ACD">
        <w:rPr>
          <w:i/>
          <w:color w:val="0070C0"/>
        </w:rPr>
        <w:t xml:space="preserve">publicații, premii câștigate de membrii laboratorului, </w:t>
      </w:r>
      <w:r w:rsidR="00062F85">
        <w:rPr>
          <w:i/>
          <w:color w:val="0070C0"/>
        </w:rPr>
        <w:t xml:space="preserve">colaborări cu </w:t>
      </w:r>
      <w:r w:rsidR="005B3BFC">
        <w:rPr>
          <w:i/>
          <w:color w:val="0070C0"/>
        </w:rPr>
        <w:t xml:space="preserve">laboratoare din străinătate, </w:t>
      </w:r>
      <w:r w:rsidR="00A10706">
        <w:rPr>
          <w:i/>
          <w:color w:val="0070C0"/>
        </w:rPr>
        <w:t>etc.).</w:t>
      </w:r>
      <w:r w:rsidR="001B2ACD" w:rsidRPr="001B2ACD">
        <w:rPr>
          <w:i/>
          <w:color w:val="0070C0"/>
        </w:rPr>
        <w:t xml:space="preserve"> </w:t>
      </w:r>
      <w:r w:rsidR="001B2ACD">
        <w:rPr>
          <w:i/>
          <w:color w:val="0070C0"/>
        </w:rPr>
        <w:t>…</w:t>
      </w:r>
    </w:p>
    <w:p w:rsidR="00B42716" w:rsidRPr="00DA3F2F" w:rsidRDefault="00B42716" w:rsidP="00A10706">
      <w:pPr>
        <w:spacing w:after="0"/>
      </w:pPr>
    </w:p>
    <w:sectPr w:rsidR="00B42716" w:rsidRPr="00DA3F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60152"/>
    <w:multiLevelType w:val="hybridMultilevel"/>
    <w:tmpl w:val="8F6485A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44AB2"/>
    <w:multiLevelType w:val="hybridMultilevel"/>
    <w:tmpl w:val="87EA99A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DAysbQ0sDA0NzRR0lEKTi0uzszPAykwrAUA05cmiSwAAAA="/>
  </w:docVars>
  <w:rsids>
    <w:rsidRoot w:val="008C0E91"/>
    <w:rsid w:val="00026F20"/>
    <w:rsid w:val="00033CC3"/>
    <w:rsid w:val="00045E57"/>
    <w:rsid w:val="00062F85"/>
    <w:rsid w:val="00071367"/>
    <w:rsid w:val="00076773"/>
    <w:rsid w:val="00085637"/>
    <w:rsid w:val="000939CB"/>
    <w:rsid w:val="000A0F01"/>
    <w:rsid w:val="000E2D68"/>
    <w:rsid w:val="000E7A09"/>
    <w:rsid w:val="000F37C1"/>
    <w:rsid w:val="001151D7"/>
    <w:rsid w:val="00153B0F"/>
    <w:rsid w:val="0018519B"/>
    <w:rsid w:val="001B1353"/>
    <w:rsid w:val="001B2ACD"/>
    <w:rsid w:val="001E01AD"/>
    <w:rsid w:val="001F73BF"/>
    <w:rsid w:val="00240B19"/>
    <w:rsid w:val="00267925"/>
    <w:rsid w:val="00271C16"/>
    <w:rsid w:val="002E1B34"/>
    <w:rsid w:val="00314E6A"/>
    <w:rsid w:val="00331403"/>
    <w:rsid w:val="003D3441"/>
    <w:rsid w:val="003D4A2D"/>
    <w:rsid w:val="00404127"/>
    <w:rsid w:val="004131C3"/>
    <w:rsid w:val="00434A5E"/>
    <w:rsid w:val="004A0134"/>
    <w:rsid w:val="004A6B92"/>
    <w:rsid w:val="005128A8"/>
    <w:rsid w:val="0051371C"/>
    <w:rsid w:val="005232F8"/>
    <w:rsid w:val="00554B7C"/>
    <w:rsid w:val="00555A16"/>
    <w:rsid w:val="005625CE"/>
    <w:rsid w:val="00581F17"/>
    <w:rsid w:val="0058243D"/>
    <w:rsid w:val="00590011"/>
    <w:rsid w:val="005B3BFC"/>
    <w:rsid w:val="006106DC"/>
    <w:rsid w:val="00680FF3"/>
    <w:rsid w:val="006A6EF7"/>
    <w:rsid w:val="006B0756"/>
    <w:rsid w:val="006E4104"/>
    <w:rsid w:val="006F22AA"/>
    <w:rsid w:val="00726A9E"/>
    <w:rsid w:val="007429A9"/>
    <w:rsid w:val="00773B0E"/>
    <w:rsid w:val="0078503E"/>
    <w:rsid w:val="007D5AD5"/>
    <w:rsid w:val="007D7241"/>
    <w:rsid w:val="007F3B7B"/>
    <w:rsid w:val="00803851"/>
    <w:rsid w:val="00804AD6"/>
    <w:rsid w:val="0082140A"/>
    <w:rsid w:val="008616B0"/>
    <w:rsid w:val="00861B45"/>
    <w:rsid w:val="008C0E91"/>
    <w:rsid w:val="008E3C39"/>
    <w:rsid w:val="008F2119"/>
    <w:rsid w:val="00930264"/>
    <w:rsid w:val="00952D87"/>
    <w:rsid w:val="009667E1"/>
    <w:rsid w:val="009722B8"/>
    <w:rsid w:val="009E1D93"/>
    <w:rsid w:val="009E2C2D"/>
    <w:rsid w:val="00A10706"/>
    <w:rsid w:val="00A1645D"/>
    <w:rsid w:val="00A36B98"/>
    <w:rsid w:val="00A77358"/>
    <w:rsid w:val="00A833E1"/>
    <w:rsid w:val="00A94F46"/>
    <w:rsid w:val="00A9539E"/>
    <w:rsid w:val="00AB1B46"/>
    <w:rsid w:val="00AD2665"/>
    <w:rsid w:val="00AE7D0F"/>
    <w:rsid w:val="00AF33B3"/>
    <w:rsid w:val="00B42716"/>
    <w:rsid w:val="00B4583C"/>
    <w:rsid w:val="00B77581"/>
    <w:rsid w:val="00B9195B"/>
    <w:rsid w:val="00BB70B5"/>
    <w:rsid w:val="00BB7541"/>
    <w:rsid w:val="00C13D4F"/>
    <w:rsid w:val="00C2345C"/>
    <w:rsid w:val="00C64DEB"/>
    <w:rsid w:val="00C7598C"/>
    <w:rsid w:val="00C917A8"/>
    <w:rsid w:val="00CA0331"/>
    <w:rsid w:val="00CA61C2"/>
    <w:rsid w:val="00CE45A6"/>
    <w:rsid w:val="00CF5725"/>
    <w:rsid w:val="00D533AD"/>
    <w:rsid w:val="00D92649"/>
    <w:rsid w:val="00DA3F2F"/>
    <w:rsid w:val="00DC3CBC"/>
    <w:rsid w:val="00DC475C"/>
    <w:rsid w:val="00DC6D4E"/>
    <w:rsid w:val="00DD2003"/>
    <w:rsid w:val="00DF03E9"/>
    <w:rsid w:val="00E15C8A"/>
    <w:rsid w:val="00E37189"/>
    <w:rsid w:val="00E427F6"/>
    <w:rsid w:val="00E51F8D"/>
    <w:rsid w:val="00EB3855"/>
    <w:rsid w:val="00EC0B5C"/>
    <w:rsid w:val="00ED31C7"/>
    <w:rsid w:val="00F01A6F"/>
    <w:rsid w:val="00F123F5"/>
    <w:rsid w:val="00F52EE6"/>
    <w:rsid w:val="00F64A5B"/>
    <w:rsid w:val="00F9674B"/>
    <w:rsid w:val="00FA403E"/>
    <w:rsid w:val="00FE3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94AF3"/>
  <w15:docId w15:val="{608E86F3-1D67-4C71-ABF3-702412319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3855"/>
    <w:pPr>
      <w:ind w:left="720"/>
      <w:contextualSpacing/>
    </w:pPr>
  </w:style>
  <w:style w:type="paragraph" w:customStyle="1" w:styleId="CVNormal">
    <w:name w:val="CV Normal"/>
    <w:basedOn w:val="Normal"/>
    <w:uiPriority w:val="99"/>
    <w:rsid w:val="00E15C8A"/>
    <w:pPr>
      <w:suppressAutoHyphens/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na</dc:creator>
  <cp:lastModifiedBy>ACERUX</cp:lastModifiedBy>
  <cp:revision>7</cp:revision>
  <dcterms:created xsi:type="dcterms:W3CDTF">2024-02-03T05:51:00Z</dcterms:created>
  <dcterms:modified xsi:type="dcterms:W3CDTF">2024-02-03T07:47:00Z</dcterms:modified>
</cp:coreProperties>
</file>